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08D7" w:rsidRDefault="000E7600" w:rsidP="003C08D7">
      <w:pPr>
        <w:spacing w:after="480" w:line="240" w:lineRule="auto"/>
        <w:ind w:left="23"/>
        <w:jc w:val="center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b/>
          <w:bCs/>
          <w:color w:val="4F81BD" w:themeColor="accent1"/>
          <w:sz w:val="36"/>
          <w:szCs w:val="36"/>
        </w:rPr>
        <w:t>Ahmad</w:t>
      </w:r>
      <w:r w:rsidR="00907FA1" w:rsidRPr="002D7CE4">
        <w:rPr>
          <w:rFonts w:asciiTheme="majorBidi" w:eastAsia="Century Gothic" w:hAnsiTheme="majorBidi" w:cstheme="majorBidi"/>
          <w:b/>
          <w:bCs/>
          <w:color w:val="4F81BD" w:themeColor="accent1"/>
          <w:sz w:val="36"/>
          <w:szCs w:val="36"/>
        </w:rPr>
        <w:t xml:space="preserve"> Mohamm</w:t>
      </w:r>
      <w:r>
        <w:rPr>
          <w:rFonts w:asciiTheme="majorBidi" w:eastAsia="Century Gothic" w:hAnsiTheme="majorBidi" w:cstheme="majorBidi"/>
          <w:b/>
          <w:bCs/>
          <w:color w:val="4F81BD" w:themeColor="accent1"/>
          <w:sz w:val="36"/>
          <w:szCs w:val="36"/>
        </w:rPr>
        <w:t>e</w:t>
      </w:r>
      <w:r w:rsidR="00907FA1" w:rsidRPr="002D7CE4">
        <w:rPr>
          <w:rFonts w:asciiTheme="majorBidi" w:eastAsia="Century Gothic" w:hAnsiTheme="majorBidi" w:cstheme="majorBidi"/>
          <w:b/>
          <w:bCs/>
          <w:color w:val="4F81BD" w:themeColor="accent1"/>
          <w:sz w:val="36"/>
          <w:szCs w:val="36"/>
        </w:rPr>
        <w:t>d</w:t>
      </w:r>
      <w:r w:rsidR="009C3841" w:rsidRPr="002D7CE4">
        <w:rPr>
          <w:rFonts w:asciiTheme="majorBidi" w:eastAsia="Century Gothic" w:hAnsiTheme="majorBidi" w:cstheme="majorBidi"/>
          <w:b/>
          <w:bCs/>
          <w:color w:val="4F81BD" w:themeColor="accent1"/>
          <w:sz w:val="36"/>
          <w:szCs w:val="36"/>
        </w:rPr>
        <w:t>Ali</w:t>
      </w:r>
      <w:r w:rsidR="008D1F53"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br/>
        <w:t xml:space="preserve">Address: </w:t>
      </w:r>
      <w:r w:rsidR="001F56AA"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t>Nablus/ Palestine</w:t>
      </w:r>
      <w:r w:rsidR="008D1F53"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br/>
        <w:t xml:space="preserve">Email: </w:t>
      </w:r>
      <w:hyperlink r:id="rId8" w:history="1">
        <w:r w:rsidRPr="00492864">
          <w:rPr>
            <w:rStyle w:val="Hyperlink"/>
            <w:rFonts w:asciiTheme="majorBidi" w:eastAsia="Century Gothic" w:hAnsiTheme="majorBidi" w:cstheme="majorBidi"/>
            <w:b/>
            <w:sz w:val="24"/>
            <w:szCs w:val="24"/>
          </w:rPr>
          <w:t>nablus@darifta.ps</w:t>
        </w:r>
      </w:hyperlink>
      <w:r w:rsidR="008D1F53" w:rsidRPr="00B83DAC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 xml:space="preserve"> | </w:t>
      </w:r>
      <w:r w:rsidR="009C3841"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t>Mobile</w:t>
      </w:r>
      <w:r w:rsidR="008D1F53"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: </w:t>
      </w:r>
      <w:r w:rsidR="00334047">
        <w:rPr>
          <w:rFonts w:asciiTheme="majorBidi" w:eastAsia="Century Gothic" w:hAnsiTheme="majorBidi" w:cstheme="majorBidi" w:hint="cs"/>
          <w:color w:val="auto"/>
          <w:sz w:val="24"/>
          <w:szCs w:val="24"/>
          <w:rtl/>
        </w:rPr>
        <w:t>00</w:t>
      </w:r>
      <w:r w:rsidR="009C3841"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t>97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>0</w:t>
      </w:r>
      <w:r w:rsidR="009C3841"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59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>9840905</w:t>
      </w:r>
    </w:p>
    <w:p w:rsidR="003C08D7" w:rsidRPr="003C08D7" w:rsidRDefault="003C08D7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b/>
          <w:bCs/>
          <w:color w:val="0070C0"/>
          <w:sz w:val="24"/>
          <w:szCs w:val="24"/>
        </w:rPr>
      </w:pPr>
      <w:r w:rsidRPr="003C08D7">
        <w:rPr>
          <w:rFonts w:asciiTheme="majorBidi" w:eastAsia="Century Gothic" w:hAnsiTheme="majorBidi" w:cstheme="majorBidi"/>
          <w:b/>
          <w:bCs/>
          <w:color w:val="0070C0"/>
          <w:sz w:val="24"/>
          <w:szCs w:val="24"/>
        </w:rPr>
        <w:t>EDUCATION</w:t>
      </w:r>
    </w:p>
    <w:p w:rsidR="003C08D7" w:rsidRPr="00B83DAC" w:rsidRDefault="003C08D7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1990-1994</w:t>
      </w:r>
    </w:p>
    <w:p w:rsidR="003C08D7" w:rsidRDefault="003C08D7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b/>
          <w:color w:val="auto"/>
          <w:sz w:val="24"/>
          <w:szCs w:val="24"/>
        </w:rPr>
      </w:pPr>
      <w:r w:rsidRPr="003C08D7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>Faculty of Dawah and Religion Basics</w:t>
      </w:r>
    </w:p>
    <w:p w:rsidR="003C08D7" w:rsidRPr="00B83DAC" w:rsidRDefault="003C08D7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Amman, Jordan</w:t>
      </w:r>
    </w:p>
    <w:p w:rsidR="003C08D7" w:rsidRPr="003C08D7" w:rsidRDefault="003C08D7" w:rsidP="003C08D7">
      <w:pPr>
        <w:spacing w:after="120" w:line="240" w:lineRule="auto"/>
        <w:ind w:left="-32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3C08D7">
        <w:rPr>
          <w:rFonts w:asciiTheme="majorBidi" w:eastAsia="Century Gothic" w:hAnsiTheme="majorBidi" w:cstheme="majorBidi"/>
          <w:color w:val="auto"/>
          <w:sz w:val="24"/>
          <w:szCs w:val="24"/>
        </w:rPr>
        <w:t>Bachelor’s of Sharia, Dawah and Religion Basics</w:t>
      </w:r>
    </w:p>
    <w:p w:rsidR="005510E0" w:rsidRDefault="003C08D7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3C08D7">
        <w:rPr>
          <w:rFonts w:asciiTheme="majorBidi" w:eastAsia="Century Gothic" w:hAnsiTheme="majorBidi" w:cstheme="majorBidi"/>
          <w:color w:val="auto"/>
          <w:sz w:val="24"/>
          <w:szCs w:val="24"/>
        </w:rPr>
        <w:t>GPA: 86.5%</w:t>
      </w:r>
    </w:p>
    <w:p w:rsidR="003C08D7" w:rsidRPr="00B83DAC" w:rsidRDefault="003C08D7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</w:p>
    <w:p w:rsidR="005510E0" w:rsidRPr="00B83DAC" w:rsidRDefault="00696954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1995-1998</w:t>
      </w:r>
    </w:p>
    <w:p w:rsidR="005510E0" w:rsidRPr="00B83DAC" w:rsidRDefault="00696954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b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>An-Najah National University</w:t>
      </w:r>
    </w:p>
    <w:p w:rsidR="001C26BC" w:rsidRPr="00B83DAC" w:rsidRDefault="009C3841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t>Nablus, Palestine</w:t>
      </w:r>
    </w:p>
    <w:p w:rsidR="00696954" w:rsidRPr="00BC1530" w:rsidRDefault="00BC1530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  <w:rtl/>
          <w:lang w:val="en-US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Master of </w:t>
      </w:r>
      <w:r w:rsidRPr="00BC1530">
        <w:rPr>
          <w:rFonts w:asciiTheme="majorBidi" w:eastAsia="Century Gothic" w:hAnsiTheme="majorBidi" w:cstheme="majorBidi"/>
          <w:color w:val="auto"/>
          <w:sz w:val="24"/>
          <w:szCs w:val="24"/>
        </w:rPr>
        <w:t>Jurisprudence and legislation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>; project’s title: The Monopolism in Islamic Laws and Jursprudence</w:t>
      </w:r>
    </w:p>
    <w:p w:rsidR="005510E0" w:rsidRPr="00B83DAC" w:rsidRDefault="009C3841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B83DAC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Marks Percentage: </w:t>
      </w:r>
      <w:r w:rsidR="00696954">
        <w:rPr>
          <w:rFonts w:asciiTheme="majorBidi" w:eastAsia="Century Gothic" w:hAnsiTheme="majorBidi" w:cstheme="majorBidi"/>
          <w:color w:val="auto"/>
          <w:sz w:val="24"/>
          <w:szCs w:val="24"/>
        </w:rPr>
        <w:t>88.2%</w:t>
      </w:r>
    </w:p>
    <w:p w:rsidR="000036EE" w:rsidRDefault="000036EE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</w:p>
    <w:p w:rsidR="00BC1530" w:rsidRDefault="00BC1530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2021</w:t>
      </w:r>
    </w:p>
    <w:p w:rsidR="00BC1530" w:rsidRPr="003D283A" w:rsidRDefault="00BC1530" w:rsidP="003D283A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</w:pPr>
      <w:r w:rsidRPr="00BC1530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Zaitona University</w:t>
      </w:r>
      <w:r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,</w:t>
      </w:r>
      <w:r w:rsidRPr="003D283A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Tunisia</w:t>
      </w:r>
    </w:p>
    <w:p w:rsidR="00BC1530" w:rsidRDefault="00BC1530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BC1530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Doctorate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of Islamic Jurisprudence and its Sciences;</w:t>
      </w:r>
      <w:r w:rsidRPr="00BC1530">
        <w:rPr>
          <w:rFonts w:asciiTheme="majorBidi" w:eastAsia="Century Gothic" w:hAnsiTheme="majorBidi" w:cstheme="majorBidi"/>
          <w:color w:val="auto"/>
          <w:sz w:val="24"/>
          <w:szCs w:val="24"/>
        </w:rPr>
        <w:t>Higher Institute of Fundamentals of Religion</w:t>
      </w:r>
    </w:p>
    <w:p w:rsidR="00BC1530" w:rsidRDefault="00BC1530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Doctorate Project’s title: The Impact of Islamic Standards on the Modern Medical Issues.</w:t>
      </w:r>
    </w:p>
    <w:p w:rsidR="00BC1530" w:rsidRDefault="00BC1530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GPA: </w:t>
      </w:r>
      <w:r w:rsidRPr="00BC1530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High Honor Degree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>.</w:t>
      </w:r>
    </w:p>
    <w:p w:rsidR="00BC1530" w:rsidRDefault="00BC1530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</w:p>
    <w:p w:rsidR="004D73A4" w:rsidRPr="004D73A4" w:rsidRDefault="00E62FB2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  <w:lang w:val="en-US"/>
        </w:rPr>
      </w:pPr>
      <w:r w:rsidRPr="002D7CE4"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  <w:t>WORK</w:t>
      </w:r>
      <w:r w:rsidR="00BC1530"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  <w:t xml:space="preserve"> AND ACADEMIC</w:t>
      </w:r>
      <w:r w:rsidRPr="002D7CE4"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  <w:t>EXPERIENCE</w:t>
      </w:r>
    </w:p>
    <w:p w:rsidR="00E2754B" w:rsidRDefault="00E2754B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bCs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bCs/>
          <w:color w:val="auto"/>
          <w:sz w:val="24"/>
          <w:szCs w:val="24"/>
        </w:rPr>
        <w:t>Mufti of Nablus, Palestinian Dar Ifta – 2002 till now, +20 year experience.</w:t>
      </w:r>
    </w:p>
    <w:p w:rsidR="00C159F9" w:rsidRPr="00E2754B" w:rsidRDefault="00BC1530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bCs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bCs/>
          <w:color w:val="auto"/>
          <w:sz w:val="24"/>
          <w:szCs w:val="24"/>
        </w:rPr>
        <w:t>Teacher and Sermon</w:t>
      </w:r>
      <w:r w:rsidR="00C159F9">
        <w:rPr>
          <w:rFonts w:asciiTheme="majorBidi" w:eastAsia="Century Gothic" w:hAnsiTheme="majorBidi" w:cstheme="majorBidi"/>
          <w:bCs/>
          <w:color w:val="auto"/>
          <w:sz w:val="24"/>
          <w:szCs w:val="24"/>
        </w:rPr>
        <w:t>er in Nablus Mosques Since 1996 till now; 30 years experience affiliated with Nablus Misistry of Awqaf</w:t>
      </w:r>
      <w:r w:rsidR="006A022C">
        <w:rPr>
          <w:rFonts w:asciiTheme="majorBidi" w:eastAsia="Century Gothic" w:hAnsiTheme="majorBidi" w:cstheme="majorBidi"/>
          <w:bCs/>
          <w:color w:val="auto"/>
          <w:sz w:val="24"/>
          <w:szCs w:val="24"/>
        </w:rPr>
        <w:t xml:space="preserve"> and Religious Affairs</w:t>
      </w:r>
      <w:r w:rsidR="00C159F9">
        <w:rPr>
          <w:rFonts w:asciiTheme="majorBidi" w:eastAsia="Century Gothic" w:hAnsiTheme="majorBidi" w:cstheme="majorBidi"/>
          <w:bCs/>
          <w:color w:val="auto"/>
          <w:sz w:val="24"/>
          <w:szCs w:val="24"/>
        </w:rPr>
        <w:t>.</w:t>
      </w:r>
    </w:p>
    <w:p w:rsidR="00E16AA2" w:rsidRPr="00E2754B" w:rsidRDefault="00E2754B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High School Teacher; 1996-2002 affiliated with Nablus Ministry of Teaching and High Education.</w:t>
      </w:r>
    </w:p>
    <w:p w:rsidR="006D328F" w:rsidRDefault="00394984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High Ifta Committe member for 18 years. </w:t>
      </w:r>
    </w:p>
    <w:p w:rsidR="00394984" w:rsidRDefault="00394984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Partial time Lecturer at An-Najah National University and Open Quds University; 2007-2019; +10 year experience.</w:t>
      </w:r>
    </w:p>
    <w:p w:rsidR="003C08D7" w:rsidRDefault="003C08D7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</w:p>
    <w:p w:rsidR="003C08D7" w:rsidRDefault="00394984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</w:pPr>
      <w:r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  <w:t>Skills List and Brief Summary about my overall experience</w:t>
      </w:r>
    </w:p>
    <w:p w:rsidR="00D27E2C" w:rsidRPr="003D283A" w:rsidRDefault="00D27E2C" w:rsidP="003D283A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</w:pPr>
      <w:r w:rsidRPr="003D283A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I started my academic journey in Islamic studies in my high school in 1990 in which I graduated as the top </w:t>
      </w:r>
      <w:r w:rsidR="003C08D7" w:rsidRPr="003D283A">
        <w:rPr>
          <w:rFonts w:asciiTheme="majorBidi" w:eastAsia="Century Gothic" w:hAnsiTheme="majorBidi" w:cstheme="majorBidi"/>
          <w:color w:val="auto"/>
          <w:sz w:val="24"/>
          <w:szCs w:val="24"/>
        </w:rPr>
        <w:t>on top of</w:t>
      </w:r>
      <w:r w:rsidRPr="003D283A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all </w:t>
      </w:r>
      <w:r w:rsidR="003C08D7" w:rsidRPr="003D283A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Palestinian students in </w:t>
      </w:r>
      <w:r w:rsidRPr="003D283A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Islamic Studies </w:t>
      </w:r>
      <w:r w:rsidR="003C08D7" w:rsidRPr="003D283A">
        <w:rPr>
          <w:rFonts w:asciiTheme="majorBidi" w:eastAsia="Century Gothic" w:hAnsiTheme="majorBidi" w:cstheme="majorBidi"/>
          <w:color w:val="auto"/>
          <w:sz w:val="24"/>
          <w:szCs w:val="24"/>
        </w:rPr>
        <w:t>High Schools</w:t>
      </w:r>
      <w:r w:rsidRPr="003D283A">
        <w:rPr>
          <w:rFonts w:asciiTheme="majorBidi" w:eastAsia="Century Gothic" w:hAnsiTheme="majorBidi" w:cstheme="majorBidi"/>
          <w:color w:val="auto"/>
          <w:sz w:val="24"/>
          <w:szCs w:val="24"/>
        </w:rPr>
        <w:t>.</w:t>
      </w:r>
    </w:p>
    <w:p w:rsidR="00D27E2C" w:rsidRPr="00D27E2C" w:rsidRDefault="00D27E2C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lastRenderedPageBreak/>
        <w:t xml:space="preserve">After I completed my high education in Master and PhD/ Doctorate; I feel able and confident to look on Sharia and Islamic Texts and be a leader and teamplayer in Dar Ifta instiution and High Ifta Committee to discuss modern islamic questions and to bring solutions for modern islamic challenges. </w:t>
      </w:r>
    </w:p>
    <w:p w:rsidR="00D27E2C" w:rsidRPr="00D27E2C" w:rsidRDefault="00D27E2C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I have excellent skills dealing with computer, virtual zoom meetings, Microsoft word, Excel, etc...</w:t>
      </w:r>
    </w:p>
    <w:p w:rsidR="00C4236F" w:rsidRDefault="00C4236F" w:rsidP="003C08D7">
      <w:pPr>
        <w:pStyle w:val="a5"/>
        <w:spacing w:after="120" w:line="240" w:lineRule="auto"/>
        <w:ind w:left="688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</w:pPr>
    </w:p>
    <w:p w:rsidR="00853564" w:rsidRPr="002D7CE4" w:rsidRDefault="00D27E2C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</w:pPr>
      <w:r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  <w:t>ACADEMIC AND ISLAMIC CONTRIBUTIONS</w:t>
      </w:r>
    </w:p>
    <w:p w:rsidR="00D27E2C" w:rsidRDefault="00D27E2C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Sermoner in Friday and Eids Sermons.</w:t>
      </w:r>
    </w:p>
    <w:p w:rsidR="00D27E2C" w:rsidRDefault="00D27E2C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Dawah giver and Islamic Directors in Umarahs and </w:t>
      </w:r>
      <w:r w:rsidRPr="00D27E2C">
        <w:rPr>
          <w:rFonts w:asciiTheme="majorBidi" w:eastAsia="Century Gothic" w:hAnsiTheme="majorBidi" w:cstheme="majorBidi"/>
          <w:color w:val="auto"/>
          <w:sz w:val="24"/>
          <w:szCs w:val="24"/>
        </w:rPr>
        <w:t>pilgrimage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>/Hajj.</w:t>
      </w:r>
    </w:p>
    <w:p w:rsidR="006F3D52" w:rsidRPr="006F3D52" w:rsidRDefault="00DF383B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Participation in many conferences and presenting different islamic publications; the last one was: The Morals of Islamic Sholars and Scholars-</w:t>
      </w:r>
      <w:r w:rsidR="006F3D52">
        <w:rPr>
          <w:rFonts w:asciiTheme="majorBidi" w:eastAsia="Century Gothic" w:hAnsiTheme="majorBidi" w:cstheme="majorBidi"/>
          <w:color w:val="auto"/>
          <w:sz w:val="24"/>
          <w:szCs w:val="24"/>
        </w:rPr>
        <w:t>t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>o-</w:t>
      </w:r>
      <w:r w:rsidR="006F3D52">
        <w:rPr>
          <w:rFonts w:asciiTheme="majorBidi" w:eastAsia="Century Gothic" w:hAnsiTheme="majorBidi" w:cstheme="majorBidi"/>
          <w:color w:val="auto"/>
          <w:sz w:val="24"/>
          <w:szCs w:val="24"/>
        </w:rPr>
        <w:t>b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>e</w:t>
      </w:r>
      <w:r w:rsidR="006F3D52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between Present Situation</w:t>
      </w:r>
      <w:r w:rsidR="006F3D52">
        <w:rPr>
          <w:rFonts w:asciiTheme="majorBidi" w:eastAsia="Century Gothic" w:hAnsiTheme="majorBidi" w:cstheme="majorBidi"/>
          <w:color w:val="auto"/>
          <w:sz w:val="24"/>
          <w:szCs w:val="24"/>
          <w:lang w:val="en-US"/>
        </w:rPr>
        <w:t xml:space="preserve"> and What is Hoped to be; Zaitona University, 29</w:t>
      </w:r>
      <w:r w:rsidR="006F3D52" w:rsidRPr="006F3D52">
        <w:rPr>
          <w:rFonts w:asciiTheme="majorBidi" w:eastAsia="Century Gothic" w:hAnsiTheme="majorBidi" w:cstheme="majorBidi"/>
          <w:color w:val="auto"/>
          <w:sz w:val="24"/>
          <w:szCs w:val="24"/>
          <w:vertAlign w:val="superscript"/>
          <w:lang w:val="en-US"/>
        </w:rPr>
        <w:t>th</w:t>
      </w:r>
      <w:r w:rsidR="006F3D52">
        <w:rPr>
          <w:rFonts w:asciiTheme="majorBidi" w:eastAsia="Century Gothic" w:hAnsiTheme="majorBidi" w:cstheme="majorBidi"/>
          <w:color w:val="auto"/>
          <w:sz w:val="24"/>
          <w:szCs w:val="24"/>
          <w:lang w:val="en-US"/>
        </w:rPr>
        <w:t>-31</w:t>
      </w:r>
      <w:r w:rsidR="006F3D52" w:rsidRPr="006F3D52">
        <w:rPr>
          <w:rFonts w:asciiTheme="majorBidi" w:eastAsia="Century Gothic" w:hAnsiTheme="majorBidi" w:cstheme="majorBidi"/>
          <w:color w:val="auto"/>
          <w:sz w:val="24"/>
          <w:szCs w:val="24"/>
          <w:vertAlign w:val="superscript"/>
          <w:lang w:val="en-US"/>
        </w:rPr>
        <w:t>st</w:t>
      </w:r>
      <w:r w:rsidR="006F3D52">
        <w:rPr>
          <w:rFonts w:asciiTheme="majorBidi" w:eastAsia="Century Gothic" w:hAnsiTheme="majorBidi" w:cstheme="majorBidi"/>
          <w:color w:val="auto"/>
          <w:sz w:val="24"/>
          <w:szCs w:val="24"/>
          <w:lang w:val="en-US"/>
        </w:rPr>
        <w:t xml:space="preserve"> May 2021.</w:t>
      </w:r>
    </w:p>
    <w:p w:rsidR="006F3D52" w:rsidRPr="006F3D52" w:rsidRDefault="006F3D52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  <w:lang w:val="en-US"/>
        </w:rPr>
        <w:t>Writing multiple papers and articles including publishing in recurrently produced Al-Isra Journal affiliated with the Palestinian Dar Ifta.</w:t>
      </w:r>
    </w:p>
    <w:p w:rsidR="00D27E2C" w:rsidRDefault="006F3D52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Giving lectures and podcasts in Televesion and Radios at local and national institutions. </w:t>
      </w:r>
    </w:p>
    <w:p w:rsidR="00D27E2C" w:rsidRPr="00D27E2C" w:rsidRDefault="00D27E2C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</w:p>
    <w:p w:rsidR="007E090D" w:rsidRPr="007E090D" w:rsidRDefault="007D5C1D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b/>
          <w:color w:val="4F81BD" w:themeColor="accent1"/>
          <w:sz w:val="24"/>
          <w:szCs w:val="24"/>
        </w:rPr>
      </w:pPr>
      <w:r>
        <w:rPr>
          <w:rFonts w:asciiTheme="majorBidi" w:eastAsia="Century Gothic" w:hAnsiTheme="majorBidi" w:cstheme="majorBidi"/>
          <w:b/>
          <w:color w:val="4F81BD" w:themeColor="accent1"/>
          <w:sz w:val="24"/>
          <w:szCs w:val="24"/>
        </w:rPr>
        <w:t>PUBLICATIONS</w:t>
      </w:r>
    </w:p>
    <w:p w:rsidR="0025297A" w:rsidRDefault="0025297A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b/>
          <w:color w:val="auto"/>
          <w:sz w:val="24"/>
          <w:szCs w:val="24"/>
        </w:rPr>
      </w:pPr>
      <w:r w:rsidRPr="0025297A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>Methods of Extracting the Objectives of Islamic Law (Sharia)</w:t>
      </w:r>
      <w:r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 xml:space="preserve"> – </w:t>
      </w:r>
      <w:r w:rsidRPr="0025297A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>International Journal of Legal Interpretative Judgement</w:t>
      </w:r>
      <w:r w:rsidR="0047753E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>; March 2022.</w:t>
      </w:r>
    </w:p>
    <w:p w:rsidR="0025297A" w:rsidRDefault="007059D9" w:rsidP="003C08D7">
      <w:pPr>
        <w:pStyle w:val="a5"/>
        <w:numPr>
          <w:ilvl w:val="0"/>
          <w:numId w:val="15"/>
        </w:numPr>
        <w:spacing w:after="120" w:line="240" w:lineRule="auto"/>
        <w:jc w:val="both"/>
        <w:rPr>
          <w:rFonts w:asciiTheme="majorBidi" w:eastAsia="Century Gothic" w:hAnsiTheme="majorBidi" w:cstheme="majorBidi"/>
          <w:b/>
          <w:color w:val="auto"/>
          <w:sz w:val="24"/>
          <w:szCs w:val="24"/>
        </w:rPr>
      </w:pPr>
      <w:r w:rsidRPr="007059D9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>Transitional Inheritance inOttoman Period in Palestine</w:t>
      </w:r>
      <w:r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 xml:space="preserve"> in Algerian Scientific Journal Platform; </w:t>
      </w:r>
      <w:r w:rsidR="004F2BE5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>July 2023.</w:t>
      </w:r>
    </w:p>
    <w:p w:rsidR="004F2BE5" w:rsidRPr="0025297A" w:rsidRDefault="004F2BE5" w:rsidP="003C08D7">
      <w:pPr>
        <w:pStyle w:val="a5"/>
        <w:spacing w:after="120" w:line="240" w:lineRule="auto"/>
        <w:ind w:left="688"/>
        <w:jc w:val="both"/>
        <w:rPr>
          <w:rFonts w:asciiTheme="majorBidi" w:eastAsia="Century Gothic" w:hAnsiTheme="majorBidi" w:cstheme="majorBidi"/>
          <w:b/>
          <w:color w:val="auto"/>
          <w:sz w:val="24"/>
          <w:szCs w:val="24"/>
        </w:rPr>
      </w:pPr>
    </w:p>
    <w:p w:rsidR="00E62FB2" w:rsidRPr="002D7CE4" w:rsidRDefault="004F2BE5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b/>
          <w:color w:val="4F81BD" w:themeColor="accent1"/>
          <w:sz w:val="24"/>
          <w:szCs w:val="24"/>
        </w:rPr>
      </w:pPr>
      <w:r>
        <w:rPr>
          <w:rFonts w:asciiTheme="majorBidi" w:eastAsia="Century Gothic" w:hAnsiTheme="majorBidi" w:cstheme="majorBidi"/>
          <w:b/>
          <w:color w:val="4F81BD" w:themeColor="accent1"/>
          <w:sz w:val="24"/>
          <w:szCs w:val="24"/>
        </w:rPr>
        <w:t>CONFERENCES</w:t>
      </w:r>
    </w:p>
    <w:p w:rsidR="00E77CC6" w:rsidRPr="004F2BE5" w:rsidRDefault="004F2BE5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sz w:val="24"/>
          <w:szCs w:val="24"/>
        </w:rPr>
        <w:t>Published at more than 5 conferences and attended more than 40 conferences; here a breif list for the conferences I participated in:</w:t>
      </w:r>
    </w:p>
    <w:p w:rsidR="00E62FB2" w:rsidRPr="00AA0719" w:rsidRDefault="00E62FB2" w:rsidP="003C08D7">
      <w:pPr>
        <w:pStyle w:val="a5"/>
        <w:numPr>
          <w:ilvl w:val="0"/>
          <w:numId w:val="21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Participated in the </w:t>
      </w:r>
      <w:r w:rsidR="00AA0719" w:rsidRPr="00AA0719">
        <w:rPr>
          <w:rFonts w:asciiTheme="majorBidi" w:hAnsiTheme="majorBidi" w:cstheme="majorBidi"/>
          <w:color w:val="auto"/>
          <w:sz w:val="24"/>
          <w:szCs w:val="24"/>
        </w:rPr>
        <w:t>Birth Control in Islamic Jurisprudence</w:t>
      </w:r>
      <w:r w:rsidR="00AA0719">
        <w:rPr>
          <w:rFonts w:asciiTheme="majorBidi" w:hAnsiTheme="majorBidi" w:cstheme="majorBidi"/>
          <w:color w:val="auto"/>
          <w:sz w:val="24"/>
          <w:szCs w:val="24"/>
        </w:rPr>
        <w:t>, Medicine amd Law</w:t>
      </w: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 Conference of An-Najah National University, Palestine, 20</w:t>
      </w:r>
      <w:r w:rsidR="00AA0719">
        <w:rPr>
          <w:rFonts w:asciiTheme="majorBidi" w:hAnsiTheme="majorBidi" w:cstheme="majorBidi"/>
          <w:color w:val="auto"/>
          <w:sz w:val="24"/>
          <w:szCs w:val="24"/>
        </w:rPr>
        <w:t>05</w:t>
      </w:r>
    </w:p>
    <w:p w:rsidR="00AA0719" w:rsidRPr="00AA0719" w:rsidRDefault="00AA0719" w:rsidP="003C08D7">
      <w:pPr>
        <w:pStyle w:val="a5"/>
        <w:numPr>
          <w:ilvl w:val="0"/>
          <w:numId w:val="21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Participated in the </w:t>
      </w:r>
      <w:r>
        <w:rPr>
          <w:rFonts w:asciiTheme="majorBidi" w:hAnsiTheme="majorBidi" w:cstheme="majorBidi"/>
          <w:color w:val="auto"/>
          <w:sz w:val="24"/>
          <w:szCs w:val="24"/>
        </w:rPr>
        <w:t>Jerusalme in the heart of arabs and muslims</w:t>
      </w: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 Conference of An-Najah National University, Palestine, 20</w:t>
      </w:r>
      <w:r>
        <w:rPr>
          <w:rFonts w:asciiTheme="majorBidi" w:hAnsiTheme="majorBidi" w:cstheme="majorBidi"/>
          <w:color w:val="auto"/>
          <w:sz w:val="24"/>
          <w:szCs w:val="24"/>
        </w:rPr>
        <w:t>10</w:t>
      </w:r>
    </w:p>
    <w:p w:rsidR="00AA0719" w:rsidRPr="00E62FB2" w:rsidRDefault="00AA0719" w:rsidP="00AA0719">
      <w:pPr>
        <w:pStyle w:val="a5"/>
        <w:numPr>
          <w:ilvl w:val="0"/>
          <w:numId w:val="21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Participated in the </w:t>
      </w:r>
      <w:r>
        <w:rPr>
          <w:rFonts w:asciiTheme="majorBidi" w:hAnsiTheme="majorBidi" w:cstheme="majorBidi"/>
          <w:color w:val="auto"/>
          <w:sz w:val="24"/>
          <w:szCs w:val="24"/>
        </w:rPr>
        <w:t>Econoics in Islam</w:t>
      </w: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 Conference of An-Najah National University, Palestine, 20</w:t>
      </w:r>
      <w:r>
        <w:rPr>
          <w:rFonts w:asciiTheme="majorBidi" w:hAnsiTheme="majorBidi" w:cstheme="majorBidi"/>
          <w:color w:val="auto"/>
          <w:sz w:val="24"/>
          <w:szCs w:val="24"/>
        </w:rPr>
        <w:t>11</w:t>
      </w:r>
    </w:p>
    <w:p w:rsidR="00AA0719" w:rsidRPr="00E62FB2" w:rsidRDefault="00AA0719" w:rsidP="00AA0719">
      <w:pPr>
        <w:pStyle w:val="a5"/>
        <w:numPr>
          <w:ilvl w:val="0"/>
          <w:numId w:val="21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Participated in the </w:t>
      </w:r>
      <w:r>
        <w:rPr>
          <w:rFonts w:asciiTheme="majorBidi" w:hAnsiTheme="majorBidi" w:cstheme="majorBidi"/>
          <w:color w:val="auto"/>
          <w:sz w:val="24"/>
          <w:szCs w:val="24"/>
        </w:rPr>
        <w:t>new medical issues in the Islamuc Jursiprudence</w:t>
      </w: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 Conference of An-Najah National University, Palestine, 20</w:t>
      </w:r>
      <w:r>
        <w:rPr>
          <w:rFonts w:asciiTheme="majorBidi" w:hAnsiTheme="majorBidi" w:cstheme="majorBidi"/>
          <w:color w:val="auto"/>
          <w:sz w:val="24"/>
          <w:szCs w:val="24"/>
        </w:rPr>
        <w:t>19</w:t>
      </w:r>
    </w:p>
    <w:p w:rsidR="00AA0719" w:rsidRPr="00B34735" w:rsidRDefault="00B34735" w:rsidP="00B34735">
      <w:pPr>
        <w:pStyle w:val="a5"/>
        <w:numPr>
          <w:ilvl w:val="0"/>
          <w:numId w:val="21"/>
        </w:numPr>
        <w:spacing w:after="120" w:line="240" w:lineRule="auto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Participated in the </w:t>
      </w:r>
      <w:r>
        <w:rPr>
          <w:rFonts w:asciiTheme="majorBidi" w:hAnsiTheme="majorBidi" w:cstheme="majorBidi"/>
          <w:color w:val="auto"/>
          <w:sz w:val="24"/>
          <w:szCs w:val="24"/>
        </w:rPr>
        <w:t>Palestine in the Ottoman Empire Pedriod</w:t>
      </w:r>
      <w:r w:rsidRPr="00E62FB2">
        <w:rPr>
          <w:rFonts w:asciiTheme="majorBidi" w:hAnsiTheme="majorBidi" w:cstheme="majorBidi"/>
          <w:color w:val="auto"/>
          <w:sz w:val="24"/>
          <w:szCs w:val="24"/>
        </w:rPr>
        <w:t xml:space="preserve"> Conference of An-Najah National University, Palestine, 20</w:t>
      </w:r>
      <w:r>
        <w:rPr>
          <w:rFonts w:asciiTheme="majorBidi" w:hAnsiTheme="majorBidi" w:cstheme="majorBidi"/>
          <w:color w:val="auto"/>
          <w:sz w:val="24"/>
          <w:szCs w:val="24"/>
        </w:rPr>
        <w:t>22</w:t>
      </w:r>
    </w:p>
    <w:p w:rsidR="004F2BE5" w:rsidRDefault="004F2BE5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</w:pPr>
    </w:p>
    <w:p w:rsidR="00E62FB2" w:rsidRPr="002D7CE4" w:rsidRDefault="00E62FB2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</w:pPr>
      <w:r w:rsidRPr="002D7CE4">
        <w:rPr>
          <w:rFonts w:asciiTheme="majorBidi" w:eastAsia="Century Gothic" w:hAnsiTheme="majorBidi" w:cstheme="majorBidi"/>
          <w:b/>
          <w:bCs/>
          <w:color w:val="4F81BD" w:themeColor="accent1"/>
          <w:sz w:val="24"/>
          <w:szCs w:val="24"/>
        </w:rPr>
        <w:t>REFERENCES</w:t>
      </w:r>
    </w:p>
    <w:p w:rsidR="00E62FB2" w:rsidRPr="00E62FB2" w:rsidRDefault="00E62FB2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All documents are available upon request</w:t>
      </w:r>
    </w:p>
    <w:p w:rsidR="00E62FB2" w:rsidRDefault="00E62FB2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</w:pPr>
    </w:p>
    <w:p w:rsidR="00E62FB2" w:rsidRDefault="00E62FB2" w:rsidP="003C08D7">
      <w:pPr>
        <w:spacing w:after="120" w:line="240" w:lineRule="auto"/>
        <w:ind w:left="-32"/>
        <w:jc w:val="both"/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</w:pPr>
    </w:p>
    <w:p w:rsidR="001D238B" w:rsidRPr="001D238B" w:rsidRDefault="001D238B" w:rsidP="003C08D7">
      <w:pPr>
        <w:spacing w:after="120" w:line="240" w:lineRule="auto"/>
        <w:jc w:val="both"/>
        <w:rPr>
          <w:rFonts w:asciiTheme="majorBidi" w:eastAsia="Century Gothic" w:hAnsiTheme="majorBidi" w:cstheme="majorBidi"/>
          <w:sz w:val="24"/>
          <w:szCs w:val="24"/>
          <w:rtl/>
          <w:lang w:val="en-US"/>
        </w:rPr>
      </w:pPr>
    </w:p>
    <w:sectPr w:rsidR="001D238B" w:rsidRPr="001D238B" w:rsidSect="00334047"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90243" w:rsidRDefault="00D90243" w:rsidP="000E7600">
      <w:pPr>
        <w:spacing w:after="0" w:line="240" w:lineRule="auto"/>
      </w:pPr>
      <w:r>
        <w:separator/>
      </w:r>
    </w:p>
  </w:endnote>
  <w:endnote w:type="continuationSeparator" w:id="1">
    <w:p w:rsidR="00D90243" w:rsidRDefault="00D90243" w:rsidP="000E7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90243" w:rsidRDefault="00D90243" w:rsidP="000E7600">
      <w:pPr>
        <w:spacing w:after="0" w:line="240" w:lineRule="auto"/>
      </w:pPr>
      <w:r>
        <w:separator/>
      </w:r>
    </w:p>
  </w:footnote>
  <w:footnote w:type="continuationSeparator" w:id="1">
    <w:p w:rsidR="00D90243" w:rsidRDefault="00D90243" w:rsidP="000E76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FF57EE"/>
    <w:multiLevelType w:val="hybridMultilevel"/>
    <w:tmpl w:val="9844EF3C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10FC3883"/>
    <w:multiLevelType w:val="multilevel"/>
    <w:tmpl w:val="5C06E9B8"/>
    <w:lvl w:ilvl="0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720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792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8640" w:hanging="360"/>
      </w:pPr>
      <w:rPr>
        <w:rFonts w:ascii="Arial" w:eastAsia="Arial" w:hAnsi="Arial" w:cs="Arial"/>
      </w:rPr>
    </w:lvl>
  </w:abstractNum>
  <w:abstractNum w:abstractNumId="2">
    <w:nsid w:val="1666063F"/>
    <w:multiLevelType w:val="hybridMultilevel"/>
    <w:tmpl w:val="9EE6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1218AE"/>
    <w:multiLevelType w:val="hybridMultilevel"/>
    <w:tmpl w:val="0C0A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2C5EC2"/>
    <w:multiLevelType w:val="hybridMultilevel"/>
    <w:tmpl w:val="E24E8BE6"/>
    <w:lvl w:ilvl="0" w:tplc="04090001">
      <w:start w:val="1"/>
      <w:numFmt w:val="bullet"/>
      <w:lvlText w:val=""/>
      <w:lvlJc w:val="left"/>
      <w:pPr>
        <w:ind w:left="6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8" w:hanging="360"/>
      </w:pPr>
      <w:rPr>
        <w:rFonts w:ascii="Wingdings" w:hAnsi="Wingdings" w:hint="default"/>
      </w:rPr>
    </w:lvl>
  </w:abstractNum>
  <w:abstractNum w:abstractNumId="5">
    <w:nsid w:val="20563B2D"/>
    <w:multiLevelType w:val="multilevel"/>
    <w:tmpl w:val="E4E81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39B17E7"/>
    <w:multiLevelType w:val="hybridMultilevel"/>
    <w:tmpl w:val="7F485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BA269F8"/>
    <w:multiLevelType w:val="hybridMultilevel"/>
    <w:tmpl w:val="B5C026AC"/>
    <w:lvl w:ilvl="0" w:tplc="EF507D76">
      <w:start w:val="1"/>
      <w:numFmt w:val="bullet"/>
      <w:lvlText w:val=""/>
      <w:lvlJc w:val="left"/>
      <w:pPr>
        <w:ind w:left="688" w:hanging="360"/>
      </w:pPr>
      <w:rPr>
        <w:rFonts w:ascii="Symbol" w:hAnsi="Symbol" w:hint="default"/>
        <w:color w:val="auto"/>
      </w:rPr>
    </w:lvl>
    <w:lvl w:ilvl="1" w:tplc="E662D120">
      <w:numFmt w:val="bullet"/>
      <w:lvlText w:val="•"/>
      <w:lvlJc w:val="left"/>
      <w:pPr>
        <w:ind w:left="1768" w:hanging="720"/>
      </w:pPr>
      <w:rPr>
        <w:rFonts w:ascii="Times New Roman" w:eastAsia="Century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8" w:hanging="360"/>
      </w:pPr>
      <w:rPr>
        <w:rFonts w:ascii="Wingdings" w:hAnsi="Wingdings" w:hint="default"/>
      </w:rPr>
    </w:lvl>
  </w:abstractNum>
  <w:abstractNum w:abstractNumId="8">
    <w:nsid w:val="44B46BFD"/>
    <w:multiLevelType w:val="hybridMultilevel"/>
    <w:tmpl w:val="CA4A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64F0300"/>
    <w:multiLevelType w:val="hybridMultilevel"/>
    <w:tmpl w:val="2D625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3A4D94"/>
    <w:multiLevelType w:val="hybridMultilevel"/>
    <w:tmpl w:val="F57C31DE"/>
    <w:lvl w:ilvl="0" w:tplc="04090001">
      <w:start w:val="1"/>
      <w:numFmt w:val="bullet"/>
      <w:lvlText w:val=""/>
      <w:lvlJc w:val="left"/>
      <w:pPr>
        <w:ind w:left="14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8" w:hanging="360"/>
      </w:pPr>
      <w:rPr>
        <w:rFonts w:ascii="Wingdings" w:hAnsi="Wingdings" w:hint="default"/>
      </w:rPr>
    </w:lvl>
  </w:abstractNum>
  <w:abstractNum w:abstractNumId="11">
    <w:nsid w:val="4D311825"/>
    <w:multiLevelType w:val="hybridMultilevel"/>
    <w:tmpl w:val="04E2C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4613C2"/>
    <w:multiLevelType w:val="hybridMultilevel"/>
    <w:tmpl w:val="3C863118"/>
    <w:lvl w:ilvl="0" w:tplc="7D52364A">
      <w:start w:val="1"/>
      <w:numFmt w:val="decimal"/>
      <w:lvlText w:val="%1-"/>
      <w:lvlJc w:val="left"/>
      <w:pPr>
        <w:ind w:left="10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68" w:hanging="360"/>
      </w:pPr>
    </w:lvl>
    <w:lvl w:ilvl="2" w:tplc="0409001B" w:tentative="1">
      <w:start w:val="1"/>
      <w:numFmt w:val="lowerRoman"/>
      <w:lvlText w:val="%3."/>
      <w:lvlJc w:val="right"/>
      <w:pPr>
        <w:ind w:left="2488" w:hanging="180"/>
      </w:pPr>
    </w:lvl>
    <w:lvl w:ilvl="3" w:tplc="0409000F" w:tentative="1">
      <w:start w:val="1"/>
      <w:numFmt w:val="decimal"/>
      <w:lvlText w:val="%4."/>
      <w:lvlJc w:val="left"/>
      <w:pPr>
        <w:ind w:left="3208" w:hanging="360"/>
      </w:pPr>
    </w:lvl>
    <w:lvl w:ilvl="4" w:tplc="04090019" w:tentative="1">
      <w:start w:val="1"/>
      <w:numFmt w:val="lowerLetter"/>
      <w:lvlText w:val="%5."/>
      <w:lvlJc w:val="left"/>
      <w:pPr>
        <w:ind w:left="3928" w:hanging="360"/>
      </w:pPr>
    </w:lvl>
    <w:lvl w:ilvl="5" w:tplc="0409001B" w:tentative="1">
      <w:start w:val="1"/>
      <w:numFmt w:val="lowerRoman"/>
      <w:lvlText w:val="%6."/>
      <w:lvlJc w:val="right"/>
      <w:pPr>
        <w:ind w:left="4648" w:hanging="180"/>
      </w:pPr>
    </w:lvl>
    <w:lvl w:ilvl="6" w:tplc="0409000F" w:tentative="1">
      <w:start w:val="1"/>
      <w:numFmt w:val="decimal"/>
      <w:lvlText w:val="%7."/>
      <w:lvlJc w:val="left"/>
      <w:pPr>
        <w:ind w:left="5368" w:hanging="360"/>
      </w:pPr>
    </w:lvl>
    <w:lvl w:ilvl="7" w:tplc="04090019" w:tentative="1">
      <w:start w:val="1"/>
      <w:numFmt w:val="lowerLetter"/>
      <w:lvlText w:val="%8."/>
      <w:lvlJc w:val="left"/>
      <w:pPr>
        <w:ind w:left="6088" w:hanging="360"/>
      </w:pPr>
    </w:lvl>
    <w:lvl w:ilvl="8" w:tplc="0409001B" w:tentative="1">
      <w:start w:val="1"/>
      <w:numFmt w:val="lowerRoman"/>
      <w:lvlText w:val="%9."/>
      <w:lvlJc w:val="right"/>
      <w:pPr>
        <w:ind w:left="6808" w:hanging="180"/>
      </w:pPr>
    </w:lvl>
  </w:abstractNum>
  <w:abstractNum w:abstractNumId="13">
    <w:nsid w:val="59A95EA0"/>
    <w:multiLevelType w:val="hybridMultilevel"/>
    <w:tmpl w:val="E88CCAEE"/>
    <w:lvl w:ilvl="0" w:tplc="04090001">
      <w:start w:val="1"/>
      <w:numFmt w:val="bullet"/>
      <w:lvlText w:val=""/>
      <w:lvlJc w:val="left"/>
      <w:pPr>
        <w:ind w:left="6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8" w:hanging="360"/>
      </w:pPr>
      <w:rPr>
        <w:rFonts w:ascii="Wingdings" w:hAnsi="Wingdings" w:hint="default"/>
      </w:rPr>
    </w:lvl>
  </w:abstractNum>
  <w:abstractNum w:abstractNumId="14">
    <w:nsid w:val="6008574C"/>
    <w:multiLevelType w:val="hybridMultilevel"/>
    <w:tmpl w:val="7DC2231C"/>
    <w:lvl w:ilvl="0" w:tplc="18DE4C7A">
      <w:numFmt w:val="bullet"/>
      <w:lvlText w:val="-"/>
      <w:lvlJc w:val="left"/>
      <w:pPr>
        <w:ind w:left="328" w:hanging="360"/>
      </w:pPr>
      <w:rPr>
        <w:rFonts w:ascii="Times New Roman" w:eastAsia="Century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961371"/>
    <w:multiLevelType w:val="multilevel"/>
    <w:tmpl w:val="14521684"/>
    <w:lvl w:ilvl="0">
      <w:start w:val="1"/>
      <w:numFmt w:val="bullet"/>
      <w:lvlText w:val="●"/>
      <w:lvlJc w:val="left"/>
      <w:pPr>
        <w:ind w:left="2835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3555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4275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4995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5715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6435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7155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7875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8595" w:hanging="360"/>
      </w:pPr>
      <w:rPr>
        <w:rFonts w:ascii="Arial" w:eastAsia="Arial" w:hAnsi="Arial" w:cs="Arial"/>
      </w:rPr>
    </w:lvl>
  </w:abstractNum>
  <w:abstractNum w:abstractNumId="16">
    <w:nsid w:val="6CBA60CB"/>
    <w:multiLevelType w:val="hybridMultilevel"/>
    <w:tmpl w:val="3918D828"/>
    <w:lvl w:ilvl="0" w:tplc="04090001">
      <w:start w:val="1"/>
      <w:numFmt w:val="bullet"/>
      <w:lvlText w:val=""/>
      <w:lvlJc w:val="left"/>
      <w:pPr>
        <w:ind w:left="6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8" w:hanging="360"/>
      </w:pPr>
      <w:rPr>
        <w:rFonts w:ascii="Wingdings" w:hAnsi="Wingdings" w:hint="default"/>
      </w:rPr>
    </w:lvl>
  </w:abstractNum>
  <w:abstractNum w:abstractNumId="17">
    <w:nsid w:val="73A011B3"/>
    <w:multiLevelType w:val="multilevel"/>
    <w:tmpl w:val="7D2C91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>
    <w:nsid w:val="76D058ED"/>
    <w:multiLevelType w:val="multilevel"/>
    <w:tmpl w:val="A418B4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>
    <w:nsid w:val="77EA1DCD"/>
    <w:multiLevelType w:val="hybridMultilevel"/>
    <w:tmpl w:val="33387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DB85E0D"/>
    <w:multiLevelType w:val="hybridMultilevel"/>
    <w:tmpl w:val="6234E19A"/>
    <w:lvl w:ilvl="0" w:tplc="18DE4C7A">
      <w:numFmt w:val="bullet"/>
      <w:lvlText w:val="-"/>
      <w:lvlJc w:val="left"/>
      <w:pPr>
        <w:ind w:left="328" w:hanging="360"/>
      </w:pPr>
      <w:rPr>
        <w:rFonts w:ascii="Times New Roman" w:eastAsia="Century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88" w:hanging="360"/>
      </w:pPr>
      <w:rPr>
        <w:rFonts w:ascii="Wingdings" w:hAnsi="Wingdings" w:hint="default"/>
      </w:rPr>
    </w:lvl>
  </w:abstractNum>
  <w:abstractNum w:abstractNumId="21">
    <w:nsid w:val="7F62297F"/>
    <w:multiLevelType w:val="hybridMultilevel"/>
    <w:tmpl w:val="C3CC174E"/>
    <w:lvl w:ilvl="0" w:tplc="04090001">
      <w:start w:val="1"/>
      <w:numFmt w:val="bullet"/>
      <w:lvlText w:val=""/>
      <w:lvlJc w:val="left"/>
      <w:pPr>
        <w:ind w:left="3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"/>
  </w:num>
  <w:num w:numId="4">
    <w:abstractNumId w:val="17"/>
  </w:num>
  <w:num w:numId="5">
    <w:abstractNumId w:val="4"/>
  </w:num>
  <w:num w:numId="6">
    <w:abstractNumId w:val="0"/>
  </w:num>
  <w:num w:numId="7">
    <w:abstractNumId w:val="5"/>
  </w:num>
  <w:num w:numId="8">
    <w:abstractNumId w:val="16"/>
  </w:num>
  <w:num w:numId="9">
    <w:abstractNumId w:val="10"/>
  </w:num>
  <w:num w:numId="10">
    <w:abstractNumId w:val="3"/>
  </w:num>
  <w:num w:numId="11">
    <w:abstractNumId w:val="19"/>
  </w:num>
  <w:num w:numId="12">
    <w:abstractNumId w:val="2"/>
  </w:num>
  <w:num w:numId="13">
    <w:abstractNumId w:val="11"/>
  </w:num>
  <w:num w:numId="14">
    <w:abstractNumId w:val="6"/>
  </w:num>
  <w:num w:numId="15">
    <w:abstractNumId w:val="7"/>
  </w:num>
  <w:num w:numId="16">
    <w:abstractNumId w:val="20"/>
  </w:num>
  <w:num w:numId="17">
    <w:abstractNumId w:val="14"/>
  </w:num>
  <w:num w:numId="18">
    <w:abstractNumId w:val="21"/>
  </w:num>
  <w:num w:numId="19">
    <w:abstractNumId w:val="9"/>
  </w:num>
  <w:num w:numId="20">
    <w:abstractNumId w:val="8"/>
  </w:num>
  <w:num w:numId="21">
    <w:abstractNumId w:val="13"/>
  </w:num>
  <w:num w:numId="22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ewNDa2NDQ2MLcwNjNW0lEKTi0uzszPAykwrgUA60lCdSwAAAA="/>
  </w:docVars>
  <w:rsids>
    <w:rsidRoot w:val="005510E0"/>
    <w:rsid w:val="000036EE"/>
    <w:rsid w:val="00095129"/>
    <w:rsid w:val="000C5F12"/>
    <w:rsid w:val="000E124F"/>
    <w:rsid w:val="000E463E"/>
    <w:rsid w:val="000E7600"/>
    <w:rsid w:val="00122163"/>
    <w:rsid w:val="001350A4"/>
    <w:rsid w:val="0016156B"/>
    <w:rsid w:val="001A3798"/>
    <w:rsid w:val="001B6433"/>
    <w:rsid w:val="001C26BC"/>
    <w:rsid w:val="001D238B"/>
    <w:rsid w:val="001F56AA"/>
    <w:rsid w:val="0025297A"/>
    <w:rsid w:val="002612C2"/>
    <w:rsid w:val="00266A87"/>
    <w:rsid w:val="00266F6E"/>
    <w:rsid w:val="00281254"/>
    <w:rsid w:val="00283FDB"/>
    <w:rsid w:val="00293411"/>
    <w:rsid w:val="002C2FD2"/>
    <w:rsid w:val="002D7CE4"/>
    <w:rsid w:val="00334047"/>
    <w:rsid w:val="003660E2"/>
    <w:rsid w:val="00373372"/>
    <w:rsid w:val="00394984"/>
    <w:rsid w:val="003A1E6F"/>
    <w:rsid w:val="003A7682"/>
    <w:rsid w:val="003C08D7"/>
    <w:rsid w:val="003D283A"/>
    <w:rsid w:val="003D401D"/>
    <w:rsid w:val="003F134E"/>
    <w:rsid w:val="0040041B"/>
    <w:rsid w:val="00421273"/>
    <w:rsid w:val="004354E5"/>
    <w:rsid w:val="00474A5A"/>
    <w:rsid w:val="0047753E"/>
    <w:rsid w:val="0048743E"/>
    <w:rsid w:val="004B4B01"/>
    <w:rsid w:val="004B7AD3"/>
    <w:rsid w:val="004D73A4"/>
    <w:rsid w:val="004E49E0"/>
    <w:rsid w:val="004F2BE5"/>
    <w:rsid w:val="0050068B"/>
    <w:rsid w:val="00507382"/>
    <w:rsid w:val="0051057A"/>
    <w:rsid w:val="00516314"/>
    <w:rsid w:val="00532E9B"/>
    <w:rsid w:val="005510E0"/>
    <w:rsid w:val="005E7D17"/>
    <w:rsid w:val="006378B9"/>
    <w:rsid w:val="006723ED"/>
    <w:rsid w:val="00696954"/>
    <w:rsid w:val="006A022C"/>
    <w:rsid w:val="006A1667"/>
    <w:rsid w:val="006A4D07"/>
    <w:rsid w:val="006A555C"/>
    <w:rsid w:val="006B5E0E"/>
    <w:rsid w:val="006C5BB7"/>
    <w:rsid w:val="006D1858"/>
    <w:rsid w:val="006D328F"/>
    <w:rsid w:val="006E5597"/>
    <w:rsid w:val="006F3D52"/>
    <w:rsid w:val="006F5F46"/>
    <w:rsid w:val="007059D9"/>
    <w:rsid w:val="00711935"/>
    <w:rsid w:val="007645A6"/>
    <w:rsid w:val="007A7AB1"/>
    <w:rsid w:val="007B63DE"/>
    <w:rsid w:val="007D5C1D"/>
    <w:rsid w:val="007E090D"/>
    <w:rsid w:val="007E45D1"/>
    <w:rsid w:val="00806457"/>
    <w:rsid w:val="00815186"/>
    <w:rsid w:val="00847814"/>
    <w:rsid w:val="00853564"/>
    <w:rsid w:val="00871A30"/>
    <w:rsid w:val="008D1F53"/>
    <w:rsid w:val="00907FA1"/>
    <w:rsid w:val="00981EF8"/>
    <w:rsid w:val="0099366B"/>
    <w:rsid w:val="009B2701"/>
    <w:rsid w:val="009C0984"/>
    <w:rsid w:val="009C3841"/>
    <w:rsid w:val="009C6E38"/>
    <w:rsid w:val="009F5A4A"/>
    <w:rsid w:val="00A173D8"/>
    <w:rsid w:val="00A2463A"/>
    <w:rsid w:val="00A26D2D"/>
    <w:rsid w:val="00A43984"/>
    <w:rsid w:val="00A726E7"/>
    <w:rsid w:val="00A836C8"/>
    <w:rsid w:val="00AA0719"/>
    <w:rsid w:val="00AA4C3E"/>
    <w:rsid w:val="00AD6338"/>
    <w:rsid w:val="00B05181"/>
    <w:rsid w:val="00B05527"/>
    <w:rsid w:val="00B1520B"/>
    <w:rsid w:val="00B34735"/>
    <w:rsid w:val="00B55264"/>
    <w:rsid w:val="00B73EFD"/>
    <w:rsid w:val="00B75F89"/>
    <w:rsid w:val="00B83DAC"/>
    <w:rsid w:val="00BB1D71"/>
    <w:rsid w:val="00BC1530"/>
    <w:rsid w:val="00BC2C6C"/>
    <w:rsid w:val="00BD1111"/>
    <w:rsid w:val="00BD23EB"/>
    <w:rsid w:val="00BD632E"/>
    <w:rsid w:val="00BE6BF5"/>
    <w:rsid w:val="00C06A56"/>
    <w:rsid w:val="00C159F9"/>
    <w:rsid w:val="00C4236F"/>
    <w:rsid w:val="00C63F59"/>
    <w:rsid w:val="00C963ED"/>
    <w:rsid w:val="00CD664B"/>
    <w:rsid w:val="00D14B42"/>
    <w:rsid w:val="00D27E2C"/>
    <w:rsid w:val="00D4154F"/>
    <w:rsid w:val="00D56FC5"/>
    <w:rsid w:val="00D90243"/>
    <w:rsid w:val="00DD0418"/>
    <w:rsid w:val="00DE46D4"/>
    <w:rsid w:val="00DF383B"/>
    <w:rsid w:val="00E0014D"/>
    <w:rsid w:val="00E16AA2"/>
    <w:rsid w:val="00E25AF9"/>
    <w:rsid w:val="00E2754B"/>
    <w:rsid w:val="00E62FB2"/>
    <w:rsid w:val="00E77CC6"/>
    <w:rsid w:val="00EA765F"/>
    <w:rsid w:val="00EE6D8E"/>
    <w:rsid w:val="00EF7283"/>
    <w:rsid w:val="00F02145"/>
    <w:rsid w:val="00F073D5"/>
    <w:rsid w:val="00F10BB8"/>
    <w:rsid w:val="00F177A6"/>
    <w:rsid w:val="00F20645"/>
    <w:rsid w:val="00F402B1"/>
    <w:rsid w:val="00F452B7"/>
    <w:rsid w:val="00F46755"/>
    <w:rsid w:val="00F564D2"/>
    <w:rsid w:val="00F57D3E"/>
    <w:rsid w:val="00F67DB1"/>
    <w:rsid w:val="00F67DF7"/>
    <w:rsid w:val="00F8427E"/>
    <w:rsid w:val="00F842CD"/>
    <w:rsid w:val="00F92E95"/>
    <w:rsid w:val="00FC42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de-DE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3C08D7"/>
  </w:style>
  <w:style w:type="paragraph" w:styleId="1">
    <w:name w:val="heading 1"/>
    <w:basedOn w:val="a"/>
    <w:next w:val="a"/>
    <w:rsid w:val="00F67DF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rsid w:val="00F67DF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rsid w:val="00F67DF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rsid w:val="00F67DF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rsid w:val="00F67DF7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rsid w:val="00F67DF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rsid w:val="00F67DF7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rsid w:val="00F67DF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a0"/>
    <w:uiPriority w:val="99"/>
    <w:unhideWhenUsed/>
    <w:rsid w:val="009C3841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9C3841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1B6433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0E7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صفحة Char"/>
    <w:basedOn w:val="a0"/>
    <w:link w:val="a6"/>
    <w:uiPriority w:val="99"/>
    <w:rsid w:val="000E7600"/>
  </w:style>
  <w:style w:type="paragraph" w:styleId="a7">
    <w:name w:val="footer"/>
    <w:basedOn w:val="a"/>
    <w:link w:val="Char0"/>
    <w:uiPriority w:val="99"/>
    <w:unhideWhenUsed/>
    <w:rsid w:val="000E7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صفحة Char"/>
    <w:basedOn w:val="a0"/>
    <w:link w:val="a7"/>
    <w:uiPriority w:val="99"/>
    <w:rsid w:val="000E7600"/>
  </w:style>
  <w:style w:type="character" w:customStyle="1" w:styleId="UnresolvedMention">
    <w:name w:val="Unresolved Mention"/>
    <w:basedOn w:val="a0"/>
    <w:uiPriority w:val="99"/>
    <w:semiHidden/>
    <w:unhideWhenUsed/>
    <w:rsid w:val="000E7600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52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blus@darifta.p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687A9C-F1A3-4A91-9E05-460E44704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onster Worldwide</Company>
  <LinksUpToDate>false</LinksUpToDate>
  <CharactersWithSpaces>3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dEddin MohammadAli</dc:creator>
  <cp:lastModifiedBy>MUFTI</cp:lastModifiedBy>
  <cp:revision>2</cp:revision>
  <cp:lastPrinted>2020-01-29T14:39:00Z</cp:lastPrinted>
  <dcterms:created xsi:type="dcterms:W3CDTF">2023-12-19T06:31:00Z</dcterms:created>
  <dcterms:modified xsi:type="dcterms:W3CDTF">2023-12-19T06:31:00Z</dcterms:modified>
</cp:coreProperties>
</file>